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mela Burs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m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s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8 West Olive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mela.al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926010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